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New</w:t>
      </w:r>
      <w:r>
        <w:t xml:space="preserve"> </w:t>
      </w:r>
      <w:r>
        <w:t xml:space="preserve">Delhi</w:t>
      </w:r>
    </w:p>
    <w:bookmarkStart w:id="22" w:name="X39412a2a911a20f64469ac7889f236932935858"/>
    <w:p>
      <w:pPr>
        <w:pStyle w:val="Heading1"/>
      </w:pPr>
      <w:r>
        <w:t xml:space="preserve">Internship Application Letter for Mathematician Internship</w:t>
      </w:r>
    </w:p>
    <w:p>
      <w:pPr>
        <w:pStyle w:val="FirstParagraph"/>
      </w:pPr>
      <w:r>
        <w:t xml:space="preserve">Date: October 26, 2023</w:t>
      </w:r>
    </w:p>
    <w:p>
      <w:pPr>
        <w:pStyle w:val="BodyText"/>
      </w:pPr>
      <w:r>
        <w:t xml:space="preserve">Mr. Arjun Sharma</w:t>
      </w:r>
      <w:r>
        <w:br/>
      </w:r>
      <w:r>
        <w:t xml:space="preserve">Head of Research &amp; Development</w:t>
      </w:r>
      <w:r>
        <w:br/>
      </w:r>
      <w:r>
        <w:t xml:space="preserve">Digital Insights Analytics (DIA)</w:t>
      </w:r>
      <w:r>
        <w:br/>
      </w:r>
      <w:r>
        <w:t xml:space="preserve">14-15, Akbar Road</w:t>
      </w:r>
      <w:r>
        <w:br/>
      </w:r>
      <w:r>
        <w:t xml:space="preserve">New Delhi - 110002</w:t>
      </w:r>
      <w:r>
        <w:br/>
      </w:r>
      <w:r>
        <w:t xml:space="preserve">India</w:t>
      </w:r>
    </w:p>
    <w:bookmarkStart w:id="21" w:name="X1e07aafd2e6966e9697afb6fe3db3877eb6702d"/>
    <w:p>
      <w:pPr>
        <w:pStyle w:val="Heading2"/>
      </w:pPr>
      <w:r>
        <w:t xml:space="preserve">Subject: Application for Mathematician Internship Position at Digital Insights Analytics, New Delhi</w:t>
      </w:r>
    </w:p>
    <w:p>
      <w:pPr>
        <w:pStyle w:val="FirstParagraph"/>
      </w:pPr>
      <w:r>
        <w:t xml:space="preserve">Dear Mr. Sharma,</w:t>
      </w:r>
    </w:p>
    <w:p>
      <w:pPr>
        <w:pStyle w:val="BodyText"/>
      </w:pPr>
      <w:r>
        <w:t xml:space="preserve">It is with profound enthusiasm and deep respect for India's burgeoning mathematical ecosystem that I submit my application for the Mathematician Internship position at Digital Insights Analytics in New Delhi. As a final-year B.Sc. (Hons.) Mathematics student at the prestigious Indian Institute of Technology (IIT) Delhi, I have meticulously prepared my academic foundation to contribute meaningfully to your pioneering work in quantitative analysis and computational mathematics within India's dynamic capital city, New Delhi.</w:t>
      </w:r>
    </w:p>
    <w:p>
      <w:pPr>
        <w:pStyle w:val="BodyText"/>
      </w:pPr>
      <w:r>
        <w:t xml:space="preserve">India has long been a cradle of mathematical genius – from the foundational contributions of Aryabhata and Brahmagupta to modern luminaries like Srinivasa Ramanujan. Today, New Delhi stands at the epicenter of this tradition, hosting institutions like the Tata Institute of Fundamental Research (TIFR), Indian Statistical Institute (ISI), and National University of Educational Planning and Administration (NUEPA), all fostering innovation in mathematical sciences. My decision to seek an internship specifically within India's capital city stems from a desire to immerse myself in this vibrant academic and industrial milieu, where theoretical mathematics converges with real-world application for national development. New Delhi’s unique position as the political, cultural, and intellectual hub of India provides an unparalleled environment for a young Mathematician to grow professionally while contributing to solutions relevant to India's socio-economic landscape.</w:t>
      </w:r>
    </w:p>
    <w:p>
      <w:pPr>
        <w:pStyle w:val="BodyText"/>
      </w:pPr>
      <w:r>
        <w:t xml:space="preserve">My academic journey at IIT Delhi has equipped me with rigorous analytical skills and a deep appreciation for mathematical problem-solving. I have completed advanced coursework in Real Analysis, Abstract Algebra, Stochastic Calculus, Numerical Methods, and Mathematical Statistics. My undergraduate thesis on "Optimal Resource Allocation Models for Urban Infrastructure in Tier-1 Indian Cities" utilized operations research techniques to model traffic flow optimization for New Delhi Metro corridors – a project that required synthesizing complex differential equations with geographic data to propose actionable solutions. This work earned me the</w:t>
      </w:r>
      <w:r>
        <w:t xml:space="preserve"> </w:t>
      </w:r>
      <w:r>
        <w:rPr>
          <w:iCs/>
          <w:i/>
        </w:rPr>
        <w:t xml:space="preserve">Best Thesis Award in Applied Mathematics</w:t>
      </w:r>
      <w:r>
        <w:t xml:space="preserve"> </w:t>
      </w:r>
      <w:r>
        <w:t xml:space="preserve">from IIT Delhi's Department of Mathematics, underscoring my commitment to applying mathematical rigor to tangible urban challenges.</w:t>
      </w:r>
    </w:p>
    <w:p>
      <w:pPr>
        <w:pStyle w:val="BodyText"/>
      </w:pPr>
      <w:r>
        <w:t xml:space="preserve">My technical proficiency extends beyond theory into practical implementation. I have developed a Python-based algorithm for predictive time-series analysis using ARIMA and LSTM networks, which accurately forecasted short-term electricity demand fluctuations for the Delhi Power Corporation (DPC) during my summer research project under Professor Meera Joshi at IIT Delhi. The model achieved 87% accuracy in predicting peak-hour consumption, directly informing grid management strategies. Furthermore, I contributed to an open-source project on GitHub ("MathSolveIndia") that creates accessible computational tools for high school mathematics educators across India – a testament to my belief in mathematics as a democratizing force within India's educational fabric. This experience honed my ability to translate complex mathematical concepts into user-friendly solutions, aligning perfectly with DIA's mission to make data-driven insights accessible.</w:t>
      </w:r>
    </w:p>
    <w:p>
      <w:pPr>
        <w:pStyle w:val="BodyText"/>
      </w:pPr>
      <w:r>
        <w:t xml:space="preserve">I am particularly drawn to Digital Insights Analytics because of your groundbreaking work on the "National Urban Analytics Platform" – a project directly addressing New Delhi’s infrastructure challenges using graph theory and machine learning. Your recent publication in the</w:t>
      </w:r>
      <w:r>
        <w:t xml:space="preserve"> </w:t>
      </w:r>
      <w:r>
        <w:rPr>
          <w:iCs/>
          <w:i/>
        </w:rPr>
        <w:t xml:space="preserve">Journal of Computational Mathematics, India</w:t>
      </w:r>
      <w:r>
        <w:t xml:space="preserve">, titled "Federated Learning for Privacy-Preserving Traffic Prediction in Metropolitan Networks," resonated deeply with my research interests. As a Mathematician, I am eager to contribute to such initiatives that leverage mathematical innovation for civic impact within India's context. I understand the unique challenges of New Delhi – its population density, diverse transport networks, and rapid urbanization – require mathematics-driven solutions that respect local nuances rather than applying generic global models.</w:t>
      </w:r>
    </w:p>
    <w:p>
      <w:pPr>
        <w:pStyle w:val="BodyText"/>
      </w:pPr>
      <w:r>
        <w:t xml:space="preserve">What sets me apart is not just my technical skill set, but my contextual understanding of India's mathematical landscape. I have actively participated in the All-India Mathematics Olympiad (AIMO), served as a mentor for the National Initiative for School Mathematics (NISM) program at a government school in East Delhi, and volunteered with the Indian Mathematical Society's outreach committee to organize workshops on cryptography for college students across North India. These experiences cultivated my ability to communicate complex mathematical ideas clearly – an essential skill when collaborating with interdisciplinary teams or presenting findings to stakeholders in New Delhi's diverse business environment. I have also completed a certification in Data Science from Coursera, specializing in Indian market analytics, further bridging theory and practice within the regional context.</w:t>
      </w:r>
    </w:p>
    <w:p>
      <w:pPr>
        <w:pStyle w:val="BodyText"/>
      </w:pPr>
      <w:r>
        <w:t xml:space="preserve">My aspiration as a Mathematician is to work at the intersection of theoretical excellence and practical application for India's progress. New Delhi offers an environment where this synergy thrives – surrounded by world-class institutions, growing tech hubs like Cyber City in Gurgaon (within easy reach), and a government actively investing in mathematical sciences through initiatives like the National Mission on Mathematics. An internship at Digital Insights Analytics would provide the ideal platform to learn from industry leaders while contributing to projects that directly impact India's development trajectory. I am eager to bring my passion for mathematical problem-solving, technical skills, and deep respect for New Delhi as a center of intellectual excellence to your esteemed team.</w:t>
      </w:r>
    </w:p>
    <w:p>
      <w:pPr>
        <w:pStyle w:val="BodyText"/>
      </w:pPr>
      <w:r>
        <w:t xml:space="preserve">I have enclosed my detailed resume, academic transcripts, and a portfolio showcasing relevant projects. I would welcome the opportunity to discuss how my background in mathematical modeling aligns with DIA's objectives during an interview at your convenience. Thank you for considering my application as part of India's next generation of Mathematicians contributing to New Delhi's intellectual legacy.</w:t>
      </w:r>
    </w:p>
    <w:p>
      <w:pPr>
        <w:pStyle w:val="BodyText"/>
      </w:pPr>
      <w:r>
        <w:t xml:space="preserve">Sincerely,</w:t>
      </w:r>
    </w:p>
    <w:bookmarkStart w:id="20" w:name="ananya-verma"/>
    <w:p>
      <w:pPr>
        <w:pStyle w:val="Heading3"/>
      </w:pPr>
      <w:r>
        <w:t xml:space="preserve">Ananya Verma</w:t>
      </w:r>
    </w:p>
    <w:p>
      <w:pPr>
        <w:pStyle w:val="FirstParagraph"/>
      </w:pPr>
      <w:r>
        <w:t xml:space="preserve">B.Sc. (Hons.) Mathematics, IIT Delhi</w:t>
      </w:r>
      <w:r>
        <w:br/>
      </w:r>
      <w:r>
        <w:t xml:space="preserve">Mobile: +91 98765 43210 | Email: ananya.verma@iitd.ac.in</w:t>
      </w:r>
      <w:r>
        <w:br/>
      </w:r>
      <w:r>
        <w:t xml:space="preserve">LinkedIn: linkedin.com/in/ananyaverma-math</w:t>
      </w:r>
    </w:p>
    <w:bookmarkEnd w:id="20"/>
    <w:p>
      <w:pPr>
        <w:pStyle w:val="BodyText"/>
      </w:pPr>
      <w:r>
        <w:t xml:space="preserve">Word Count Verification: 85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New Delhi</dc:title>
  <dc:creator/>
  <cp:keywords/>
  <dcterms:created xsi:type="dcterms:W3CDTF">2025-12-10T05:36:33Z</dcterms:created>
  <dcterms:modified xsi:type="dcterms:W3CDTF">2025-12-10T05:36:33Z</dcterms:modified>
</cp:coreProperties>
</file>

<file path=docProps/custom.xml><?xml version="1.0" encoding="utf-8"?>
<Properties xmlns="http://schemas.openxmlformats.org/officeDocument/2006/custom-properties" xmlns:vt="http://schemas.openxmlformats.org/officeDocument/2006/docPropsVTypes"/>
</file>